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4251BD13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0D1DF9">
        <w:rPr>
          <w:rFonts w:ascii="Times New Roman" w:hAnsi="Times New Roman"/>
          <w:sz w:val="24"/>
          <w:szCs w:val="24"/>
          <w:u w:val="single"/>
        </w:rPr>
        <w:t>114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56BB8128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F33B3">
        <w:rPr>
          <w:rFonts w:ascii="Times New Roman" w:hAnsi="Times New Roman"/>
          <w:b/>
          <w:bCs/>
          <w:i/>
          <w:sz w:val="18"/>
          <w:szCs w:val="18"/>
        </w:rPr>
        <w:t>Located on Certificate of Completion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FDBB60B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F33B3">
        <w:rPr>
          <w:rFonts w:ascii="Times New Roman" w:hAnsi="Times New Roman"/>
          <w:b/>
          <w:bCs/>
          <w:i/>
          <w:sz w:val="18"/>
          <w:szCs w:val="18"/>
        </w:rPr>
        <w:t>Separate document #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033C9DDC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7F33B3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61E5B7B2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7F33B3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59AE6BCB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7F33B3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11CE984F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994AFE" w:rsidRPr="00994AFE">
        <w:rPr>
          <w:rFonts w:ascii="Times New Roman" w:hAnsi="Times New Roman"/>
          <w:b/>
          <w:bCs/>
          <w:sz w:val="24"/>
          <w:szCs w:val="24"/>
        </w:rPr>
        <w:t>(Certificate posted as a separate doc</w:t>
      </w:r>
      <w:r w:rsidR="007F33B3">
        <w:rPr>
          <w:rFonts w:ascii="Times New Roman" w:hAnsi="Times New Roman"/>
          <w:b/>
          <w:bCs/>
          <w:sz w:val="24"/>
          <w:szCs w:val="24"/>
        </w:rPr>
        <w:t xml:space="preserve"> # 4</w:t>
      </w:r>
      <w:r w:rsidR="00994AFE" w:rsidRPr="00994AFE">
        <w:rPr>
          <w:rFonts w:ascii="Times New Roman" w:hAnsi="Times New Roman"/>
          <w:b/>
          <w:bCs/>
          <w:sz w:val="24"/>
          <w:szCs w:val="24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F0111A0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7F33B3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0D1DF9"/>
    <w:rsid w:val="001F408B"/>
    <w:rsid w:val="00333926"/>
    <w:rsid w:val="00353908"/>
    <w:rsid w:val="006A5BC4"/>
    <w:rsid w:val="006C7C65"/>
    <w:rsid w:val="007A370C"/>
    <w:rsid w:val="007B0026"/>
    <w:rsid w:val="007F33B3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2</cp:revision>
  <cp:lastPrinted>2022-01-20T16:48:00Z</cp:lastPrinted>
  <dcterms:created xsi:type="dcterms:W3CDTF">2022-03-22T17:13:00Z</dcterms:created>
  <dcterms:modified xsi:type="dcterms:W3CDTF">2022-11-23T16:20:00Z</dcterms:modified>
</cp:coreProperties>
</file>